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60" w:type="dxa"/>
        <w:tblInd w:w="90" w:type="dxa"/>
        <w:tblLook w:val="04A0" w:firstRow="1" w:lastRow="0" w:firstColumn="1" w:lastColumn="0" w:noHBand="0" w:noVBand="1"/>
      </w:tblPr>
      <w:tblGrid>
        <w:gridCol w:w="990"/>
        <w:gridCol w:w="2782"/>
        <w:gridCol w:w="599"/>
        <w:gridCol w:w="719"/>
        <w:gridCol w:w="395"/>
        <w:gridCol w:w="285"/>
        <w:gridCol w:w="370"/>
        <w:gridCol w:w="155"/>
        <w:gridCol w:w="365"/>
        <w:gridCol w:w="805"/>
        <w:gridCol w:w="178"/>
        <w:gridCol w:w="997"/>
        <w:gridCol w:w="1620"/>
      </w:tblGrid>
      <w:tr w:rsidR="00A36502" w:rsidRPr="00A36502" w14:paraId="79640F1B" w14:textId="77777777" w:rsidTr="00A36502">
        <w:trPr>
          <w:trHeight w:val="6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44"/>
                <w:szCs w:val="44"/>
              </w:rPr>
            </w:pPr>
            <w:r w:rsidRPr="00A36502">
              <w:rPr>
                <w:rFonts w:ascii="Arial Rounded MT Bold" w:eastAsia="Times New Roman" w:hAnsi="Arial Rounded MT Bold" w:cs="Calibri"/>
                <w:sz w:val="44"/>
                <w:szCs w:val="44"/>
              </w:rPr>
              <w:t>&lt;Company Name&gt;</w:t>
            </w:r>
          </w:p>
        </w:tc>
      </w:tr>
      <w:tr w:rsidR="00A36502" w:rsidRPr="00A36502" w14:paraId="05D99AB3" w14:textId="77777777" w:rsidTr="002627D1">
        <w:trPr>
          <w:trHeight w:val="24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36502" w:rsidRPr="00A36502" w14:paraId="48290219" w14:textId="77777777" w:rsidTr="00937F6D">
        <w:trPr>
          <w:trHeight w:val="495"/>
        </w:trPr>
        <w:tc>
          <w:tcPr>
            <w:tcW w:w="377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C9971B" w14:textId="5A8F0990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36502">
              <w:rPr>
                <w:rFonts w:ascii="Arial" w:eastAsia="Times New Roman" w:hAnsi="Arial" w:cs="Arial"/>
                <w:color w:val="808080"/>
              </w:rPr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Phone Number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gt;Email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Website URL&gt;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</w:pPr>
            <w:r w:rsidRPr="005E1204">
              <w:rPr>
                <w:rFonts w:ascii="Arial" w:eastAsia="Times New Roman" w:hAnsi="Arial" w:cs="Arial"/>
                <w:b/>
                <w:bCs/>
                <w:color w:val="00B0F0"/>
                <w:sz w:val="36"/>
                <w:szCs w:val="36"/>
              </w:rPr>
              <w:t>PURCHASE ORDER</w:t>
            </w:r>
          </w:p>
        </w:tc>
      </w:tr>
      <w:tr w:rsidR="00A36502" w:rsidRPr="00A36502" w14:paraId="36E2CC83" w14:textId="77777777" w:rsidTr="00937F6D">
        <w:trPr>
          <w:trHeight w:val="33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6EEA2AD1" w14:textId="77777777" w:rsidTr="006F10EB">
        <w:trPr>
          <w:trHeight w:val="36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5E1204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B0F0"/>
                <w:sz w:val="18"/>
                <w:szCs w:val="18"/>
              </w:rPr>
            </w:pPr>
            <w:r w:rsidRPr="005E1204">
              <w:rPr>
                <w:rFonts w:ascii="Arial Narrow" w:eastAsia="Times New Roman" w:hAnsi="Arial Narrow" w:cs="Calibri"/>
                <w:color w:val="00B0F0"/>
                <w:sz w:val="18"/>
                <w:szCs w:val="18"/>
              </w:rPr>
              <w:t>DATE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mm/</w:t>
            </w:r>
            <w:proofErr w:type="spellStart"/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dd</w:t>
            </w:r>
            <w:proofErr w:type="spellEnd"/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/</w:t>
            </w:r>
            <w:proofErr w:type="spellStart"/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yyyy</w:t>
            </w:r>
            <w:proofErr w:type="spellEnd"/>
          </w:p>
        </w:tc>
      </w:tr>
      <w:tr w:rsidR="00A36502" w:rsidRPr="00A36502" w14:paraId="328D8351" w14:textId="77777777" w:rsidTr="006F10EB">
        <w:trPr>
          <w:trHeight w:val="188"/>
        </w:trPr>
        <w:tc>
          <w:tcPr>
            <w:tcW w:w="377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7777777" w:rsidR="00A36502" w:rsidRPr="005E1204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B0F0"/>
                <w:sz w:val="18"/>
                <w:szCs w:val="18"/>
              </w:rPr>
            </w:pPr>
            <w:r w:rsidRPr="005E1204">
              <w:rPr>
                <w:rFonts w:ascii="Arial Narrow" w:eastAsia="Times New Roman" w:hAnsi="Arial Narrow" w:cs="Calibri"/>
                <w:color w:val="00B0F0"/>
                <w:sz w:val="18"/>
                <w:szCs w:val="18"/>
              </w:rPr>
              <w:t>PURCHASE ORDER NO.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8365234</w:t>
            </w:r>
          </w:p>
        </w:tc>
      </w:tr>
      <w:tr w:rsidR="00A36502" w:rsidRPr="00A36502" w14:paraId="5DC9E539" w14:textId="77777777" w:rsidTr="00A36502">
        <w:trPr>
          <w:trHeight w:val="7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6502" w:rsidRPr="00A36502" w14:paraId="53B53449" w14:textId="77777777" w:rsidTr="005E1204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07A4AE09" w14:textId="53780E1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 INFORMATION</w:t>
            </w:r>
          </w:p>
        </w:tc>
      </w:tr>
      <w:tr w:rsidR="00A36502" w:rsidRPr="00A36502" w14:paraId="0FC14A33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ALES PERSON</w:t>
            </w:r>
          </w:p>
        </w:tc>
      </w:tr>
      <w:tr w:rsidR="00A36502" w:rsidRPr="00A36502" w14:paraId="3557DF17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ABC Office Supplies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</w:tr>
      <w:tr w:rsidR="00A36502" w:rsidRPr="00A36502" w14:paraId="7AB8A790" w14:textId="77777777" w:rsidTr="00A36502">
        <w:trPr>
          <w:trHeight w:val="25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D08DE11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1667 K Street NW, Washington DC   2006</w:t>
            </w:r>
          </w:p>
        </w:tc>
      </w:tr>
      <w:tr w:rsidR="00A36502" w:rsidRPr="00A36502" w14:paraId="729A8876" w14:textId="77777777" w:rsidTr="00192D78">
        <w:trPr>
          <w:trHeight w:val="255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617C4CE1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743-8993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5BCD96BA" w14:textId="77777777" w:rsidTr="005E1204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736A9B1D" w14:textId="56167550" w:rsidR="00A36502" w:rsidRPr="005E1204" w:rsidRDefault="00A36502" w:rsidP="005E120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5E1204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 INFORMATION </w:t>
            </w:r>
          </w:p>
        </w:tc>
      </w:tr>
      <w:tr w:rsidR="00A36502" w:rsidRPr="00A36502" w14:paraId="7C590C69" w14:textId="77777777" w:rsidTr="00192D78">
        <w:trPr>
          <w:trHeight w:val="8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A36502" w:rsidRPr="00A36502" w14:paraId="5F9AF6DC" w14:textId="77777777" w:rsidTr="00192D78">
        <w:trPr>
          <w:trHeight w:val="27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Franklin Middle School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Helen Wilson / Purchasing Department</w:t>
            </w:r>
          </w:p>
        </w:tc>
      </w:tr>
      <w:tr w:rsidR="00A36502" w:rsidRPr="00A36502" w14:paraId="4EE9864A" w14:textId="77777777" w:rsidTr="00A36502">
        <w:trPr>
          <w:trHeight w:val="12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87248FD" w14:textId="77777777" w:rsidTr="00A36502">
        <w:trPr>
          <w:trHeight w:val="288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Washington DC, USA</w:t>
            </w:r>
          </w:p>
        </w:tc>
      </w:tr>
      <w:tr w:rsidR="00A36502" w:rsidRPr="00A36502" w14:paraId="4F8D0E22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5EBFC0DF" w14:textId="77777777" w:rsidTr="00192D78">
        <w:trPr>
          <w:trHeight w:val="297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334-7234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762A8FD5" w14:textId="77777777" w:rsidTr="005E1204">
        <w:trPr>
          <w:trHeight w:val="405"/>
        </w:trPr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197349C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Item No.</w:t>
            </w:r>
          </w:p>
        </w:tc>
        <w:tc>
          <w:tcPr>
            <w:tcW w:w="449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76E188F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Details</w:t>
            </w:r>
          </w:p>
        </w:tc>
        <w:tc>
          <w:tcPr>
            <w:tcW w:w="81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4551593B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5CD9081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17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0D177A0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58B0153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Total</w:t>
            </w:r>
          </w:p>
        </w:tc>
      </w:tr>
      <w:tr w:rsidR="00A36502" w:rsidRPr="00A36502" w14:paraId="2B61EA9A" w14:textId="77777777" w:rsidTr="006F10EB">
        <w:trPr>
          <w:trHeight w:val="332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H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0.00</w:t>
            </w:r>
          </w:p>
        </w:tc>
      </w:tr>
      <w:tr w:rsidR="00A36502" w:rsidRPr="00A36502" w14:paraId="26751D9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1ED3C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2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A7081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2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E26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44BA1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6563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F7AB5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0.00</w:t>
            </w:r>
          </w:p>
        </w:tc>
      </w:tr>
      <w:tr w:rsidR="00A36502" w:rsidRPr="00A36502" w14:paraId="4315EC4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C324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215EC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per - A4, Photo copier, 70 gram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EC14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8A973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7F69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AED7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0.00</w:t>
            </w:r>
          </w:p>
        </w:tc>
      </w:tr>
      <w:tr w:rsidR="00A36502" w:rsidRPr="00A36502" w14:paraId="323644B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6B3D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FE1A9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per - A4, Photo copier, 80 gram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4F0AB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E679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5ACC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E28C8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50610B3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76F3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223B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 - Ball Point, Blu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0E6B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Box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EEB8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0E1147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9A0F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0.00</w:t>
            </w:r>
          </w:p>
        </w:tc>
      </w:tr>
      <w:tr w:rsidR="00A36502" w:rsidRPr="00A36502" w14:paraId="6EE298C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7C42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2DB69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Highlighter - 3 color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3445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Se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222E3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33DE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79DB6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15D169DC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0C7B31" w14:textId="1D29E952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DEB961" w14:textId="5ECA97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A8905" w14:textId="2609BDF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742EF" w14:textId="5A1D030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F948E" w14:textId="55773AF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F2DB3D" w14:textId="4F6AF64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4AEBF17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6E754" w14:textId="3D7CB65F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754327" w14:textId="516C296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E0D81" w14:textId="7E06440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8DBA4" w14:textId="435A65F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EEAE3" w14:textId="5926DF8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D5C4CE" w14:textId="6BE8B2F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CBF35AE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B723E" w14:textId="448785C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7A92B5" w14:textId="5A387FB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5B0FF5" w14:textId="5D24720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7FFA8E" w14:textId="71336E89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BBD72D" w14:textId="1D6CC7A3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ABF07" w14:textId="746D3A9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FA7668F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B0849" w14:textId="1D265C2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9BB94" w14:textId="7F91F30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DD557" w14:textId="57374D0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E2367" w14:textId="4561E26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70FF9F" w14:textId="4F88925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B46C9" w14:textId="1E23693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92ACDC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6581C" w14:textId="3FCB5DF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3F140C" w14:textId="36ED11A9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0DD17" w14:textId="0F186BD2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E6ED5" w14:textId="02BFB1E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EB30E" w14:textId="262208FE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7D31D" w14:textId="63AAAFA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510AEF59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47D98" w14:textId="5E857007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4F2FC32" w14:textId="65EA09C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C1EB0D" w14:textId="57940E0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2FFE2" w14:textId="480088FC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3061" w14:textId="16A1608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EFEAAE" w14:textId="77E13B0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75F3FE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8D16E1" w14:textId="34D3EA8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B37EA4" w14:textId="7B48D9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E4FAB" w14:textId="786950AC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1310C9" w14:textId="7793B3E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7DBAA" w14:textId="4E7848F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32F148" w14:textId="4027B5D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AB6CF5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37EBA" w14:textId="771821E6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8C15812" w14:textId="38141FE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C94B7" w14:textId="72FB91C5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C1F2B8" w14:textId="3DE0C53D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94634" w14:textId="4B98BEE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6E5B3" w14:textId="40D878A2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E93B170" w14:textId="77777777" w:rsidTr="005E1204">
        <w:trPr>
          <w:trHeight w:val="330"/>
        </w:trPr>
        <w:tc>
          <w:tcPr>
            <w:tcW w:w="509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5B9BD5" w:themeFill="accent5"/>
            <w:noWrap/>
            <w:vAlign w:val="center"/>
            <w:hideMark/>
          </w:tcPr>
          <w:p w14:paraId="03DD9B6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dditional Notes:</w:t>
            </w:r>
            <w:bookmarkStart w:id="0" w:name="_GoBack"/>
            <w:bookmarkEnd w:id="0"/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679E92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2870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4973D0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5E1204">
              <w:rPr>
                <w:rFonts w:ascii="Arial Narrow" w:eastAsia="Times New Roman" w:hAnsi="Arial Narrow" w:cs="Calibri"/>
                <w:b/>
                <w:bCs/>
                <w:color w:val="FFFFFF" w:themeColor="background1"/>
              </w:rPr>
              <w:t>Subtotal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7B20A62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5E1204">
              <w:rPr>
                <w:rFonts w:ascii="Arial Narrow" w:eastAsia="Times New Roman" w:hAnsi="Arial Narrow" w:cs="Calibri"/>
                <w:b/>
                <w:bCs/>
                <w:color w:val="FFFFFF" w:themeColor="background1"/>
              </w:rPr>
              <w:t>316.00</w:t>
            </w:r>
          </w:p>
        </w:tc>
      </w:tr>
      <w:tr w:rsidR="00A36502" w:rsidRPr="00A36502" w14:paraId="1029F983" w14:textId="77777777" w:rsidTr="006F10EB">
        <w:trPr>
          <w:trHeight w:val="330"/>
        </w:trPr>
        <w:tc>
          <w:tcPr>
            <w:tcW w:w="5090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30AEC3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yment shall be 30 days upon delivery of the above items.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65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15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Taxes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580E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E8FC7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7.92</w:t>
            </w:r>
          </w:p>
        </w:tc>
      </w:tr>
      <w:tr w:rsidR="00A36502" w:rsidRPr="00A36502" w14:paraId="685EA5DA" w14:textId="77777777" w:rsidTr="006F10EB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555C45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49AD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518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A68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B2D8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.80</w:t>
            </w:r>
          </w:p>
        </w:tc>
      </w:tr>
      <w:tr w:rsidR="00A36502" w:rsidRPr="00A36502" w14:paraId="297AE27E" w14:textId="77777777" w:rsidTr="006F10EB">
        <w:trPr>
          <w:trHeight w:val="36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8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38.12</w:t>
            </w:r>
          </w:p>
        </w:tc>
      </w:tr>
      <w:tr w:rsidR="00A36502" w:rsidRPr="00A36502" w14:paraId="594D81E5" w14:textId="77777777" w:rsidTr="005E1204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5B9BD5" w:themeFill="accent5"/>
            <w:noWrap/>
            <w:vAlign w:val="center"/>
            <w:hideMark/>
          </w:tcPr>
          <w:p w14:paraId="6D61BAF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uthorized By</w:t>
            </w:r>
          </w:p>
        </w:tc>
      </w:tr>
      <w:tr w:rsidR="00A36502" w:rsidRPr="00A36502" w14:paraId="2945E679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4490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B04B4E" w14:textId="19177946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5B959FFE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90" w:type="dxa"/>
            <w:gridSpan w:val="7"/>
            <w:vMerge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FE92E87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Name of Authorized Signatory&gt;</w:t>
            </w:r>
          </w:p>
        </w:tc>
      </w:tr>
      <w:tr w:rsidR="00A36502" w:rsidRPr="00A36502" w14:paraId="5BE189FD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Title&gt;</w:t>
            </w:r>
          </w:p>
        </w:tc>
      </w:tr>
    </w:tbl>
    <w:p w14:paraId="2EA17956" w14:textId="03B892EA" w:rsidR="0078624F" w:rsidRPr="0078624F" w:rsidRDefault="0078624F" w:rsidP="00A36502">
      <w:pPr>
        <w:rPr>
          <w:sz w:val="2"/>
          <w:szCs w:val="2"/>
        </w:rPr>
      </w:pPr>
    </w:p>
    <w:sectPr w:rsidR="0078624F" w:rsidRPr="0078624F" w:rsidSect="00CA4DCF">
      <w:head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B6FB73" w14:textId="77777777" w:rsidR="00DD4751" w:rsidRDefault="00DD4751" w:rsidP="00025008">
      <w:pPr>
        <w:spacing w:after="0" w:line="240" w:lineRule="auto"/>
      </w:pPr>
      <w:r>
        <w:separator/>
      </w:r>
    </w:p>
  </w:endnote>
  <w:endnote w:type="continuationSeparator" w:id="0">
    <w:p w14:paraId="03893A51" w14:textId="77777777" w:rsidR="00DD4751" w:rsidRDefault="00DD475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D26B5" w14:textId="77777777" w:rsidR="00DD4751" w:rsidRDefault="00DD4751" w:rsidP="00025008">
      <w:pPr>
        <w:spacing w:after="0" w:line="240" w:lineRule="auto"/>
      </w:pPr>
      <w:r>
        <w:separator/>
      </w:r>
    </w:p>
  </w:footnote>
  <w:footnote w:type="continuationSeparator" w:id="0">
    <w:p w14:paraId="5D637C34" w14:textId="77777777" w:rsidR="00DD4751" w:rsidRDefault="00DD475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A1CD1" w14:textId="23E1D1DE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BA6512"/>
    <w:multiLevelType w:val="hybridMultilevel"/>
    <w:tmpl w:val="58E48E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92D78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70943"/>
    <w:rsid w:val="005E1204"/>
    <w:rsid w:val="005F0027"/>
    <w:rsid w:val="005F2A8E"/>
    <w:rsid w:val="005F2B1B"/>
    <w:rsid w:val="00614671"/>
    <w:rsid w:val="00681862"/>
    <w:rsid w:val="006B33D7"/>
    <w:rsid w:val="006F10EB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36502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DD4751"/>
    <w:rsid w:val="00E11C79"/>
    <w:rsid w:val="00E35451"/>
    <w:rsid w:val="00EE33EB"/>
    <w:rsid w:val="00EF1F67"/>
    <w:rsid w:val="00F576A8"/>
    <w:rsid w:val="00F74AC8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84B4A-0586-48A9-B0D9-D479FBA94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hashank yadav</cp:lastModifiedBy>
  <cp:revision>9</cp:revision>
  <dcterms:created xsi:type="dcterms:W3CDTF">2020-03-30T12:09:00Z</dcterms:created>
  <dcterms:modified xsi:type="dcterms:W3CDTF">2025-07-10T07:05:00Z</dcterms:modified>
</cp:coreProperties>
</file>